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FBBDA" w14:textId="6CEF19D9" w:rsidR="00474A4C" w:rsidRPr="00164EF7" w:rsidRDefault="00164EF7" w:rsidP="00164EF7">
      <w:pPr>
        <w:jc w:val="center"/>
        <w:rPr>
          <w:b/>
          <w:bCs/>
          <w:sz w:val="28"/>
          <w:szCs w:val="28"/>
        </w:rPr>
      </w:pPr>
      <w:r w:rsidRPr="00164EF7">
        <w:rPr>
          <w:b/>
          <w:bCs/>
          <w:sz w:val="28"/>
          <w:szCs w:val="28"/>
        </w:rPr>
        <w:t>Description of Swiss Fertility Data</w:t>
      </w:r>
    </w:p>
    <w:p w14:paraId="73EC6546" w14:textId="7B42A364" w:rsidR="00164EF7" w:rsidRDefault="00164EF7" w:rsidP="00164EF7"/>
    <w:p w14:paraId="3B5F954B" w14:textId="77777777" w:rsidR="009A649A" w:rsidRDefault="009A649A" w:rsidP="009A649A">
      <w:r>
        <w:t xml:space="preserve">  obs:         6,782                          Completed fertility Data --- BHPS, updated up to to wave W18</w:t>
      </w:r>
    </w:p>
    <w:p w14:paraId="5CEF4306" w14:textId="77777777" w:rsidR="009A649A" w:rsidRDefault="009A649A" w:rsidP="009A649A">
      <w:r>
        <w:t xml:space="preserve"> vars:            29                          12 Dec 2011 17:06</w:t>
      </w:r>
    </w:p>
    <w:p w14:paraId="61EB22C8" w14:textId="77777777" w:rsidR="009A649A" w:rsidRDefault="009A649A" w:rsidP="009A649A">
      <w:r>
        <w:t xml:space="preserve"> size:       400,138                          </w:t>
      </w:r>
    </w:p>
    <w:p w14:paraId="14A23830" w14:textId="77777777" w:rsidR="009A649A" w:rsidRDefault="009A649A" w:rsidP="009A649A">
      <w:r>
        <w:t>-------------------------------------------------------------------------------------------------------------------------------</w:t>
      </w:r>
    </w:p>
    <w:p w14:paraId="2E5241A3" w14:textId="77777777" w:rsidR="009A649A" w:rsidRDefault="009A649A" w:rsidP="009A649A">
      <w:r>
        <w:t xml:space="preserve">              storage  display     value</w:t>
      </w:r>
    </w:p>
    <w:p w14:paraId="24ACC689" w14:textId="77777777" w:rsidR="009A649A" w:rsidRDefault="009A649A" w:rsidP="009A649A">
      <w:r>
        <w:t>variable name   type   format      label      variable label</w:t>
      </w:r>
    </w:p>
    <w:p w14:paraId="134931B7" w14:textId="77777777" w:rsidR="009A649A" w:rsidRDefault="009A649A" w:rsidP="009A649A">
      <w:r>
        <w:t>-------------------------------------------------------------------------------------------------------------------------------</w:t>
      </w:r>
    </w:p>
    <w:p w14:paraId="7A04F8F1" w14:textId="77777777" w:rsidR="009A649A" w:rsidRDefault="009A649A" w:rsidP="009A649A">
      <w:r>
        <w:t>pid             long   %12.0g                 cross-wave person identifier</w:t>
      </w:r>
    </w:p>
    <w:p w14:paraId="2BCF2FFC" w14:textId="77777777" w:rsidR="009A649A" w:rsidRDefault="009A649A" w:rsidP="009A649A">
      <w:r>
        <w:t>sex             byte   %8.0g       sex        sex</w:t>
      </w:r>
    </w:p>
    <w:p w14:paraId="4670A8E5" w14:textId="77777777" w:rsidR="009A649A" w:rsidRDefault="009A649A" w:rsidP="009A649A">
      <w:r>
        <w:t>dobm            byte   %8.0g       dobm       month of birth</w:t>
      </w:r>
    </w:p>
    <w:p w14:paraId="6B0C2491" w14:textId="77777777" w:rsidR="009A649A" w:rsidRDefault="009A649A" w:rsidP="009A649A">
      <w:r>
        <w:t>doby            int    %8.0g       doby       year of birth</w:t>
      </w:r>
    </w:p>
    <w:p w14:paraId="4BE3C48A" w14:textId="77777777" w:rsidR="009A649A" w:rsidRDefault="009A649A" w:rsidP="009A649A">
      <w:r>
        <w:t>memorig         byte   %8.0g       memorig    sample origin</w:t>
      </w:r>
    </w:p>
    <w:p w14:paraId="7BF7B154" w14:textId="77777777" w:rsidR="009A649A" w:rsidRDefault="009A649A" w:rsidP="009A649A">
      <w:r>
        <w:t>plbornc         byte   %8.0g       plbornc    country of birth</w:t>
      </w:r>
    </w:p>
    <w:p w14:paraId="685AE37E" w14:textId="77777777" w:rsidR="009A649A" w:rsidRDefault="009A649A" w:rsidP="009A649A">
      <w:r>
        <w:t>race            byte   %8.0g       race       ethnic group membership</w:t>
      </w:r>
    </w:p>
    <w:p w14:paraId="01D63BE8" w14:textId="77777777" w:rsidR="009A649A" w:rsidRDefault="009A649A" w:rsidP="009A649A">
      <w:r>
        <w:t>paju            byte   %8.0g       paju       father not working when resp. aged 14</w:t>
      </w:r>
    </w:p>
    <w:p w14:paraId="12C4F2AC" w14:textId="77777777" w:rsidR="009A649A" w:rsidRDefault="009A649A" w:rsidP="009A649A">
      <w:r>
        <w:t>maju            byte   %8.0g       maju       mother not working when resp. aged 14</w:t>
      </w:r>
    </w:p>
    <w:p w14:paraId="289E7D97" w14:textId="77777777" w:rsidR="009A649A" w:rsidRDefault="009A649A" w:rsidP="009A649A">
      <w:r>
        <w:t>lprnt           byte   %8.0g       lprnt      natural parent of children</w:t>
      </w:r>
    </w:p>
    <w:p w14:paraId="6344D0D0" w14:textId="77777777" w:rsidR="009A649A" w:rsidRDefault="009A649A" w:rsidP="009A649A">
      <w:r>
        <w:t>lnprnt          byte   %8.0g       lnprnt     no. of children resp. natural parent to</w:t>
      </w:r>
    </w:p>
    <w:p w14:paraId="620B95ED" w14:textId="77777777" w:rsidR="009A649A" w:rsidRDefault="009A649A" w:rsidP="009A649A">
      <w:r>
        <w:t>ch1bm           byte   %8.0g       ch1bm      month first child born</w:t>
      </w:r>
    </w:p>
    <w:p w14:paraId="7183812F" w14:textId="77777777" w:rsidR="009A649A" w:rsidRDefault="009A649A" w:rsidP="009A649A">
      <w:r>
        <w:t>ch1by           int    %8.0g       ch1by      year first child born</w:t>
      </w:r>
    </w:p>
    <w:p w14:paraId="5CFFCAFA" w14:textId="77777777" w:rsidR="009A649A" w:rsidRDefault="009A649A" w:rsidP="009A649A">
      <w:r>
        <w:t>scend           byte   %8.0g       scend      school leaving age</w:t>
      </w:r>
    </w:p>
    <w:p w14:paraId="5C1AD008" w14:textId="77777777" w:rsidR="009A649A" w:rsidRDefault="009A649A" w:rsidP="009A649A">
      <w:r>
        <w:t>bwtgm           int    %8.0g       bwtgm      birth weight: grammes</w:t>
      </w:r>
    </w:p>
    <w:p w14:paraId="0BAB9C60" w14:textId="77777777" w:rsidR="009A649A" w:rsidRDefault="009A649A" w:rsidP="009A649A">
      <w:r>
        <w:t>pagold          byte   %8.0g       pagold     goldthorpe social class: father's job</w:t>
      </w:r>
    </w:p>
    <w:p w14:paraId="519ABDB4" w14:textId="77777777" w:rsidR="009A649A" w:rsidRDefault="009A649A" w:rsidP="009A649A">
      <w:r>
        <w:t>pargsc          byte   %8.0g       pargsc     rg social class: father's job</w:t>
      </w:r>
    </w:p>
    <w:p w14:paraId="386C9063" w14:textId="77777777" w:rsidR="009A649A" w:rsidRDefault="009A649A" w:rsidP="009A649A">
      <w:r>
        <w:t>magold          byte   %8.0g       magold     goldthorpe social class: mother's job</w:t>
      </w:r>
    </w:p>
    <w:p w14:paraId="37EBF251" w14:textId="77777777" w:rsidR="009A649A" w:rsidRDefault="009A649A" w:rsidP="009A649A">
      <w:r>
        <w:t>margsc          byte   %8.0g       margsc     rg social class: mother's job</w:t>
      </w:r>
    </w:p>
    <w:p w14:paraId="71BBEAC9" w14:textId="77777777" w:rsidR="009A649A" w:rsidRDefault="009A649A" w:rsidP="009A649A">
      <w:r>
        <w:t>j1gold          byte   %8.0g       j1gold     goldthorpe social class: first job</w:t>
      </w:r>
    </w:p>
    <w:p w14:paraId="512B074C" w14:textId="77777777" w:rsidR="009A649A" w:rsidRDefault="009A649A" w:rsidP="009A649A">
      <w:r>
        <w:lastRenderedPageBreak/>
        <w:t>j1rgsc          byte   %8.0g       j1rgsc     rg social class: first job</w:t>
      </w:r>
    </w:p>
    <w:p w14:paraId="7AC3C633" w14:textId="77777777" w:rsidR="009A649A" w:rsidRDefault="009A649A" w:rsidP="009A649A">
      <w:r>
        <w:t>fsource         float  %14.0g      fsource    source of fertility data</w:t>
      </w:r>
    </w:p>
    <w:p w14:paraId="43977954" w14:textId="77777777" w:rsidR="009A649A" w:rsidRDefault="009A649A" w:rsidP="009A649A">
      <w:r>
        <w:t>children        float  %9.0g                  completed fertility</w:t>
      </w:r>
    </w:p>
    <w:p w14:paraId="25166D73" w14:textId="77777777" w:rsidR="009A649A" w:rsidRDefault="009A649A" w:rsidP="009A649A">
      <w:r>
        <w:t>ssex2           float  %9.0g                  same-sex siblings at partity 2</w:t>
      </w:r>
    </w:p>
    <w:p w14:paraId="687197C3" w14:textId="77777777" w:rsidR="009A649A" w:rsidRDefault="009A649A" w:rsidP="009A649A">
      <w:r>
        <w:t>ssex3           float  %9.0g                  same-sex siblings at parity 3</w:t>
      </w:r>
    </w:p>
    <w:p w14:paraId="68D7FC83" w14:textId="77777777" w:rsidR="009A649A" w:rsidRDefault="009A649A" w:rsidP="009A649A">
      <w:r>
        <w:t>twin1           float  %9.0g                  n-plets at parity one (number of)</w:t>
      </w:r>
    </w:p>
    <w:p w14:paraId="40FF2447" w14:textId="77777777" w:rsidR="009A649A" w:rsidRDefault="009A649A" w:rsidP="009A649A">
      <w:r>
        <w:t>twin2           float  %9.0g                  n-plets at parity two (number of)</w:t>
      </w:r>
    </w:p>
    <w:p w14:paraId="171F86D8" w14:textId="77777777" w:rsidR="009A649A" w:rsidRDefault="009A649A" w:rsidP="009A649A">
      <w:r>
        <w:t>twin3           float  %9.0g                  n-plets at parity three (number of)</w:t>
      </w:r>
    </w:p>
    <w:p w14:paraId="2F84D826" w14:textId="77777777" w:rsidR="009A649A" w:rsidRDefault="009A649A" w:rsidP="009A649A">
      <w:pPr>
        <w:pBdr>
          <w:bottom w:val="single" w:sz="6" w:space="1" w:color="auto"/>
        </w:pBdr>
      </w:pPr>
      <w:r>
        <w:t xml:space="preserve">age             float  %9.0g                  </w:t>
      </w:r>
    </w:p>
    <w:p w14:paraId="2F793CD2" w14:textId="290D60F0" w:rsidR="009A649A" w:rsidRDefault="003C26A4" w:rsidP="009A649A">
      <w:r w:rsidRPr="003C26A4">
        <w:rPr>
          <w:noProof/>
        </w:rPr>
        <w:drawing>
          <wp:inline distT="0" distB="0" distL="0" distR="0" wp14:anchorId="014C965B" wp14:editId="219CB302">
            <wp:extent cx="5943600" cy="5351145"/>
            <wp:effectExtent l="0" t="0" r="0" b="1905"/>
            <wp:docPr id="9952881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288149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6C86C" w14:textId="77777777" w:rsidR="009A649A" w:rsidRDefault="009A649A" w:rsidP="009A649A"/>
    <w:p w14:paraId="0920BB67" w14:textId="0CE088BD" w:rsidR="009A649A" w:rsidRDefault="00060B4A" w:rsidP="009A649A">
      <w:r w:rsidRPr="00060B4A">
        <w:drawing>
          <wp:inline distT="0" distB="0" distL="0" distR="0" wp14:anchorId="1CEA7029" wp14:editId="79301FF2">
            <wp:extent cx="3562460" cy="1050205"/>
            <wp:effectExtent l="0" t="0" r="0" b="0"/>
            <wp:docPr id="1425153982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153982" name="Picture 1" descr="A close-up of a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81517" cy="1055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A64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zA1MLK0MLMwMrZU0lEKTi0uzszPAykwqgUAFRj7+SwAAAA="/>
  </w:docVars>
  <w:rsids>
    <w:rsidRoot w:val="00164EF7"/>
    <w:rsid w:val="00060B4A"/>
    <w:rsid w:val="00164EF7"/>
    <w:rsid w:val="00393555"/>
    <w:rsid w:val="003C26A4"/>
    <w:rsid w:val="00474A4C"/>
    <w:rsid w:val="009A649A"/>
    <w:rsid w:val="009D6DB9"/>
    <w:rsid w:val="00F55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AF8D8"/>
  <w15:chartTrackingRefBased/>
  <w15:docId w15:val="{822E2645-0DD7-4EFF-B667-3F9F4E202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04</Words>
  <Characters>2303</Characters>
  <Application>Microsoft Office Word</Application>
  <DocSecurity>0</DocSecurity>
  <Lines>19</Lines>
  <Paragraphs>5</Paragraphs>
  <ScaleCrop>false</ScaleCrop>
  <Company/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6</cp:revision>
  <cp:lastPrinted>2023-08-04T22:08:00Z</cp:lastPrinted>
  <dcterms:created xsi:type="dcterms:W3CDTF">2023-08-04T20:41:00Z</dcterms:created>
  <dcterms:modified xsi:type="dcterms:W3CDTF">2023-08-07T19:22:00Z</dcterms:modified>
</cp:coreProperties>
</file>